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Chemical Engineer position at your esteemed organization in China Guangzhou. As a highly motivated and skilled chemical engineer with over [X years] of experience in [specific field, e.g., process optimization, sustainable technologies, or industrial chemistry], I am eager to contribute my expertise to a dynamic company that values innovation and excellence. My passion for chemical engineering, combined with my deep understanding of the unique industrial landscape in China Guangzhou, makes me an ideal candidate for this opportunity.</w:t>
      </w:r>
    </w:p>
    <w:bookmarkStart w:id="20" w:name="professional-background-and-expertise"/>
    <w:p>
      <w:pPr>
        <w:pStyle w:val="Heading2"/>
      </w:pPr>
      <w:r>
        <w:t xml:space="preserve">Professional Background and Expertise</w:t>
      </w:r>
    </w:p>
    <w:p>
      <w:pPr>
        <w:pStyle w:val="FirstParagraph"/>
      </w:pPr>
      <w:r>
        <w:t xml:space="preserve">As a certified Chemical Engineer with a strong academic foundation in [your degree and university], I have developed a comprehensive skill set that includes process design, chemical reaction engineering, material science, and environmental compliance. Throughout my career, I have focused on solving complex technical challenges while aligning with global industry standards. My experience spans various sectors such as petrochemicals, pharmaceuticals, and renewable energy—industries that are vital to China Guangzhou’s economic growth and industrial development.</w:t>
      </w:r>
    </w:p>
    <w:p>
      <w:pPr>
        <w:pStyle w:val="BodyText"/>
      </w:pPr>
      <w:r>
        <w:t xml:space="preserve">One of my key achievements includes [specific accomplishment, e.g., "leading a team to optimize production efficiency by 20% in a chemical plant in Shanghai"]. This project not only reduced operational costs but also enhanced safety protocols, demonstrating my ability to balance technical precision with practical application. Additionally, I have worked on projects involving [mention relevant technologies or processes, e.g., catalytic conversion systems or waste reduction strategies], which are directly applicable to the needs of industries in China Guangzhou.</w:t>
      </w:r>
    </w:p>
    <w:bookmarkEnd w:id="20"/>
    <w:bookmarkStart w:id="21" w:name="why-china-guangzhou"/>
    <w:p>
      <w:pPr>
        <w:pStyle w:val="Heading2"/>
      </w:pPr>
      <w:r>
        <w:t xml:space="preserve">Why China Guangzhou?</w:t>
      </w:r>
    </w:p>
    <w:p>
      <w:pPr>
        <w:pStyle w:val="FirstParagraph"/>
      </w:pPr>
      <w:r>
        <w:t xml:space="preserve">China Guangzhou has long been a hub for innovation and manufacturing, with its strategic location and robust infrastructure making it a critical player in the global chemical industry. The city’s emphasis on sustainable development, coupled with its thriving chemical sector, aligns perfectly with my professional goals. I am particularly drawn to the opportunities in Guangzhou to contribute to cutting-edge projects that address environmental challenges while driving economic progress.</w:t>
      </w:r>
    </w:p>
    <w:p>
      <w:pPr>
        <w:pStyle w:val="BodyText"/>
      </w:pPr>
      <w:r>
        <w:t xml:space="preserve">Guangzhou’s diverse industrial ecosystem—spanning pharmaceuticals, biotechnology, and advanced materials—offers a fertile ground for chemical engineers to make meaningful impacts. My knowledge of Chinese regulatory frameworks and my ability to navigate the local business environment further strengthen my readiness to contribute effectively. I am also keenly aware of the importance of cultural adaptability in multinational teams, which I have honed through collaborations with international clients and partners.</w:t>
      </w:r>
    </w:p>
    <w:bookmarkEnd w:id="21"/>
    <w:bookmarkStart w:id="22" w:name="alignment-with-your-organizations-goals"/>
    <w:p>
      <w:pPr>
        <w:pStyle w:val="Heading2"/>
      </w:pPr>
      <w:r>
        <w:t xml:space="preserve">Alignment with Your Organization’s Goals</w:t>
      </w:r>
    </w:p>
    <w:p>
      <w:pPr>
        <w:pStyle w:val="FirstParagraph"/>
      </w:pPr>
      <w:r>
        <w:t xml:space="preserve">Your company’s commitment to [mention a specific value or project of the organization, e.g., "sustainable chemical solutions" or "technological innovation"] resonates deeply with my professional philosophy. I am particularly impressed by your work in [specific project, product, or initiative], which reflects a forward-thinking approach that I aim to support. My technical expertise in [relevant area] and my track record of delivering results under tight deadlines make me confident in my ability to contribute to your team’s success.</w:t>
      </w:r>
    </w:p>
    <w:p>
      <w:pPr>
        <w:pStyle w:val="BodyText"/>
      </w:pPr>
      <w:r>
        <w:t xml:space="preserve">Furthermore, I am eager to collaborate with your team on initiatives that prioritize both operational excellence and environmental stewardship. For instance, I have experience in designing processes that minimize waste and reduce carbon footprints—a critical focus for companies operating in Guangzhou’s competitive market. My proactive approach to problem-solving and my ability to work across disciplines will enable me to support your organization’s objectives while fostering a culture of innovation.</w:t>
      </w:r>
    </w:p>
    <w:bookmarkEnd w:id="22"/>
    <w:bookmarkStart w:id="23" w:name="X985c50668f69be7851240827fe25e0d27e95cb1"/>
    <w:p>
      <w:pPr>
        <w:pStyle w:val="Heading2"/>
      </w:pPr>
      <w:r>
        <w:t xml:space="preserve">Personal Motivation and Future Aspirations</w:t>
      </w:r>
    </w:p>
    <w:p>
      <w:pPr>
        <w:pStyle w:val="FirstParagraph"/>
      </w:pPr>
      <w:r>
        <w:t xml:space="preserve">The opportunity to work as a Chemical Engineer in China Guangzhou represents not just a career milestone but also a chance to grow personally and professionally. I am deeply inspired by the city’s vibrant energy, rich cultural heritage, and its role as a global leader in technological advancement. By joining your organization, I aim to contribute my technical acumen while gaining insights into the unique challenges and opportunities of the Chinese market.</w:t>
      </w:r>
    </w:p>
    <w:p>
      <w:pPr>
        <w:pStyle w:val="BodyText"/>
      </w:pPr>
      <w:r>
        <w:t xml:space="preserve">My long-term goal is to become a key player in shaping sustainable chemical solutions that benefit both industry and society. Guangzhou’s emphasis on green technologies and its strategic partnerships with international firms create an ideal environment for such endeavors. I am eager to bring my creativity, dedication, and technical expertise to your team while learning from the wealth of knowledge and resources available in this dynamic city.</w:t>
      </w:r>
    </w:p>
    <w:bookmarkEnd w:id="23"/>
    <w:bookmarkStart w:id="24" w:name="conclusion"/>
    <w:p>
      <w:pPr>
        <w:pStyle w:val="Heading2"/>
      </w:pPr>
      <w:r>
        <w:t xml:space="preserve">Conclusion</w:t>
      </w:r>
    </w:p>
    <w:p>
      <w:pPr>
        <w:pStyle w:val="FirstParagraph"/>
      </w:pPr>
      <w:r>
        <w:t xml:space="preserve">In conclusion, I am excited about the possibility of joining your organization as a Chemical Engineer in China Guangzhou. My combination of technical skills, industry experience, and passion for innovation positions me to make a valuable contribution to your team. I would be honored to discuss how my background and aspirations align with your company’s vision. Thank you for considering my application.</w:t>
      </w:r>
    </w:p>
    <w:p>
      <w:pPr>
        <w:pStyle w:val="BodyText"/>
      </w:pPr>
      <w:r>
        <w:t xml:space="preserve">Please feel free to contact me at [your phone number] or [your email address] at your earliest convenience. I look forward to the opportunity to further discuss how I can contribute to the continued success of your organization in China Guangzhou.</w:t>
      </w:r>
    </w:p>
    <w:p>
      <w:pPr>
        <w:pStyle w:val="BodyText"/>
      </w:pPr>
      <w:r>
        <w:t xml:space="preserve">Thank you for your time and considera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Position in China Guangzhou</dc:title>
  <dc:creator/>
  <dc:language>en</dc:language>
  <cp:keywords/>
  <dcterms:created xsi:type="dcterms:W3CDTF">2026-07-23T12:07:54Z</dcterms:created>
  <dcterms:modified xsi:type="dcterms:W3CDTF">2026-07-23T12:07:54Z</dcterms:modified>
</cp:coreProperties>
</file>

<file path=docProps/custom.xml><?xml version="1.0" encoding="utf-8"?>
<Properties xmlns="http://schemas.openxmlformats.org/officeDocument/2006/custom-properties" xmlns:vt="http://schemas.openxmlformats.org/officeDocument/2006/docPropsVTypes"/>
</file>